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211E6D">
        <w:rPr>
          <w:b/>
          <w:bCs/>
          <w:color w:val="C45911" w:themeColor="accent2" w:themeShade="BF"/>
          <w:sz w:val="48"/>
          <w:szCs w:val="48"/>
        </w:rPr>
        <w:t>xx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4463434A" w:rsidR="00211E6D" w:rsidRPr="00290E99" w:rsidRDefault="00211E6D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2F193C42" w:rsidR="00211E6D" w:rsidRPr="00290E99" w:rsidRDefault="00211E6D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762989AA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5D81811B" w:rsidR="00051DC6" w:rsidRPr="00290E99" w:rsidRDefault="00051DC6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564024E4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75D4185D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4C42E39E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3D22F313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3E00F192" w14:textId="00D3EF1B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6C1B4E69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3AF37A3C" w14:textId="065CD731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0</w:t>
      </w:r>
    </w:p>
    <w:p w14:paraId="1F8FABE6" w14:textId="5D88920F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27B3FE79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6DE71E0" w14:textId="6EC26750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lastRenderedPageBreak/>
        <w:t>Screenshot of Solution 11</w:t>
      </w:r>
    </w:p>
    <w:p w14:paraId="396149E0" w14:textId="5B582C94" w:rsid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5A60BFD3" w14:textId="77777777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7EC3973B" w14:textId="4AB2D9A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2</w:t>
      </w:r>
    </w:p>
    <w:p w14:paraId="239D3356" w14:textId="60B31AFB" w:rsidR="00051DC6" w:rsidRPr="00051DC6" w:rsidRDefault="00051DC6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</w:p>
    <w:p w14:paraId="6E1E9D4F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9646822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3</w:t>
      </w:r>
    </w:p>
    <w:sectPr w:rsidR="00290E99" w:rsidSect="003F23CE">
      <w:headerReference w:type="default" r:id="rId7"/>
      <w:footerReference w:type="even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ED535" w14:textId="77777777" w:rsidR="00C205DD" w:rsidRDefault="00C205DD">
      <w:r>
        <w:separator/>
      </w:r>
    </w:p>
  </w:endnote>
  <w:endnote w:type="continuationSeparator" w:id="0">
    <w:p w14:paraId="160FDF8E" w14:textId="77777777" w:rsidR="00C205DD" w:rsidRDefault="00C205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6B6A1" w14:textId="77777777" w:rsidR="00C205DD" w:rsidRDefault="00C205DD">
      <w:r>
        <w:separator/>
      </w:r>
    </w:p>
  </w:footnote>
  <w:footnote w:type="continuationSeparator" w:id="0">
    <w:p w14:paraId="0FA0F4A0" w14:textId="77777777" w:rsidR="00C205DD" w:rsidRDefault="00C205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2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205DD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e.Reis_De_Assis_Pereira</cp:lastModifiedBy>
  <cp:revision>4</cp:revision>
  <dcterms:created xsi:type="dcterms:W3CDTF">2023-07-24T22:48:00Z</dcterms:created>
  <dcterms:modified xsi:type="dcterms:W3CDTF">2023-08-07T21:59:00Z</dcterms:modified>
</cp:coreProperties>
</file>